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28CF2" w14:textId="6728A894" w:rsidR="008A28E8" w:rsidRPr="001071D4" w:rsidRDefault="008A28E8" w:rsidP="009A0A0C">
      <w:pPr>
        <w:pStyle w:val="Author"/>
        <w:jc w:val="left"/>
        <w:rPr>
          <w:rFonts w:asciiTheme="majorHAnsi" w:hAnsiTheme="majorHAnsi" w:cstheme="majorHAnsi"/>
          <w:color w:val="000000" w:themeColor="text1"/>
        </w:rPr>
      </w:pPr>
    </w:p>
    <w:p w14:paraId="5DC5E838" w14:textId="77777777" w:rsidR="008A28E8" w:rsidRPr="001071D4" w:rsidRDefault="00B166D9">
      <w:pPr>
        <w:pStyle w:val="Heading4"/>
        <w:rPr>
          <w:rFonts w:cstheme="majorHAnsi"/>
          <w:i w:val="0"/>
          <w:color w:val="000000" w:themeColor="text1"/>
        </w:rPr>
      </w:pPr>
      <w:bookmarkStart w:id="0" w:name="q1-what-is-the-concept-of-a-metaclass"/>
      <w:r w:rsidRPr="001071D4">
        <w:rPr>
          <w:rFonts w:cstheme="majorHAnsi"/>
          <w:i w:val="0"/>
          <w:color w:val="000000" w:themeColor="text1"/>
        </w:rPr>
        <w:t>Q1. What is the concept of a metaclass?</w:t>
      </w:r>
      <w:bookmarkEnd w:id="0"/>
    </w:p>
    <w:p w14:paraId="059376B5" w14:textId="77777777" w:rsidR="009A0A0C" w:rsidRPr="001071D4" w:rsidRDefault="00B166D9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0C6A910D" w14:textId="1DD81467" w:rsidR="008A28E8" w:rsidRPr="001071D4" w:rsidRDefault="00B166D9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proofErr w:type="spellStart"/>
      <w:r w:rsidRPr="001071D4">
        <w:rPr>
          <w:rFonts w:asciiTheme="majorHAnsi" w:hAnsiTheme="majorHAnsi" w:cstheme="majorHAnsi"/>
          <w:b/>
          <w:color w:val="244061" w:themeColor="accent1" w:themeShade="80"/>
        </w:rPr>
        <w:t>Metaclass</w:t>
      </w:r>
      <w:proofErr w:type="spellEnd"/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 in Python is a class of a class that defines how a class behaves. A class is itself </w:t>
      </w:r>
      <w:proofErr w:type="gramStart"/>
      <w:r w:rsidRPr="001071D4">
        <w:rPr>
          <w:rFonts w:asciiTheme="majorHAnsi" w:hAnsiTheme="majorHAnsi" w:cstheme="majorHAnsi"/>
          <w:b/>
          <w:color w:val="244061" w:themeColor="accent1" w:themeShade="80"/>
        </w:rPr>
        <w:t>a</w:t>
      </w:r>
      <w:proofErr w:type="gramEnd"/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 instance of Metaclass, and any Instance of Class in Python is an Instance of type metaclass. </w:t>
      </w:r>
      <w:proofErr w:type="gramStart"/>
      <w:r w:rsidRPr="001071D4">
        <w:rPr>
          <w:rFonts w:asciiTheme="majorHAnsi" w:hAnsiTheme="majorHAnsi" w:cstheme="majorHAnsi"/>
          <w:b/>
          <w:color w:val="244061" w:themeColor="accent1" w:themeShade="80"/>
        </w:rPr>
        <w:t>E.g.</w:t>
      </w:r>
      <w:proofErr w:type="gramEnd"/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 Type of of </w:t>
      </w:r>
      <w:r w:rsidRPr="001071D4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int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, </w:t>
      </w:r>
      <w:r w:rsidRPr="001071D4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str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, </w:t>
      </w:r>
      <w:r w:rsidRPr="001071D4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float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, </w:t>
      </w:r>
      <w:r w:rsidRPr="001071D4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list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, </w:t>
      </w:r>
      <w:r w:rsidRPr="001071D4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tuple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 and many more is of metaclass type.</w:t>
      </w:r>
    </w:p>
    <w:p w14:paraId="6F4B57FE" w14:textId="77777777" w:rsidR="008A28E8" w:rsidRPr="001071D4" w:rsidRDefault="00B166D9">
      <w:pPr>
        <w:pStyle w:val="Heading4"/>
        <w:rPr>
          <w:rFonts w:cstheme="majorHAnsi"/>
          <w:i w:val="0"/>
          <w:color w:val="000000" w:themeColor="text1"/>
        </w:rPr>
      </w:pPr>
      <w:bookmarkStart w:id="1" w:name="Xae0d3d23443e4c3d02e92c462501a2da9c4d521"/>
      <w:r w:rsidRPr="001071D4">
        <w:rPr>
          <w:rFonts w:cstheme="majorHAnsi"/>
          <w:i w:val="0"/>
          <w:color w:val="000000" w:themeColor="text1"/>
        </w:rPr>
        <w:t>Q2. What is the best way to declare a class's metaclass?</w:t>
      </w:r>
      <w:bookmarkEnd w:id="1"/>
    </w:p>
    <w:p w14:paraId="2B6BAE9B" w14:textId="77777777" w:rsidR="009A0A0C" w:rsidRPr="001071D4" w:rsidRDefault="00B166D9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387B94EC" w14:textId="053DB594" w:rsidR="008A28E8" w:rsidRPr="001071D4" w:rsidRDefault="00B166D9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A way to declare a class’ metaclass is by using </w:t>
      </w:r>
      <w:r w:rsidRPr="001071D4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metaclass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 keyword in class definition.</w:t>
      </w:r>
    </w:p>
    <w:p w14:paraId="25C88051" w14:textId="09D68E93" w:rsidR="008A28E8" w:rsidRPr="001071D4" w:rsidRDefault="00B166D9" w:rsidP="001071D4">
      <w:pPr>
        <w:pStyle w:val="SourceCode"/>
        <w:rPr>
          <w:rFonts w:asciiTheme="majorHAnsi" w:hAnsiTheme="majorHAnsi" w:cstheme="majorHAnsi"/>
          <w:color w:val="000000" w:themeColor="text1"/>
        </w:rPr>
      </w:pPr>
      <w:r w:rsidRPr="001071D4">
        <w:rPr>
          <w:rStyle w:val="KeywordTok"/>
          <w:rFonts w:asciiTheme="majorHAnsi" w:hAnsiTheme="majorHAnsi" w:cstheme="majorHAnsi"/>
          <w:color w:val="244061" w:themeColor="accent1" w:themeShade="80"/>
          <w:sz w:val="24"/>
        </w:rPr>
        <w:t>class</w:t>
      </w:r>
      <w:r w:rsidRPr="001071D4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 xml:space="preserve"> meta(</w:t>
      </w:r>
      <w:r w:rsidRPr="001071D4">
        <w:rPr>
          <w:rStyle w:val="BuiltInTok"/>
          <w:rFonts w:asciiTheme="majorHAnsi" w:hAnsiTheme="majorHAnsi" w:cstheme="majorHAnsi"/>
          <w:b/>
          <w:color w:val="244061" w:themeColor="accent1" w:themeShade="80"/>
          <w:sz w:val="24"/>
        </w:rPr>
        <w:t>type</w:t>
      </w:r>
      <w:r w:rsidRPr="001071D4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>):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br/>
      </w:r>
      <w:r w:rsidRPr="001071D4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 xml:space="preserve">    </w:t>
      </w:r>
      <w:r w:rsidRPr="001071D4">
        <w:rPr>
          <w:rStyle w:val="ControlFlowTok"/>
          <w:rFonts w:asciiTheme="majorHAnsi" w:hAnsiTheme="majorHAnsi" w:cstheme="majorHAnsi"/>
          <w:color w:val="244061" w:themeColor="accent1" w:themeShade="80"/>
          <w:sz w:val="24"/>
        </w:rPr>
        <w:t>pass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br/>
      </w:r>
      <w:r w:rsidRPr="001071D4">
        <w:rPr>
          <w:rStyle w:val="KeywordTok"/>
          <w:rFonts w:asciiTheme="majorHAnsi" w:hAnsiTheme="majorHAnsi" w:cstheme="majorHAnsi"/>
          <w:color w:val="244061" w:themeColor="accent1" w:themeShade="80"/>
          <w:sz w:val="24"/>
        </w:rPr>
        <w:t>class</w:t>
      </w:r>
      <w:r w:rsidRPr="001071D4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 xml:space="preserve"> class_meta(metaclass</w:t>
      </w:r>
      <w:r w:rsidRPr="001071D4">
        <w:rPr>
          <w:rStyle w:val="OperatorTok"/>
          <w:rFonts w:asciiTheme="majorHAnsi" w:hAnsiTheme="majorHAnsi" w:cstheme="majorHAnsi"/>
          <w:b/>
          <w:color w:val="244061" w:themeColor="accent1" w:themeShade="80"/>
          <w:sz w:val="24"/>
        </w:rPr>
        <w:t>=</w:t>
      </w:r>
      <w:r w:rsidRPr="001071D4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>meta):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br/>
      </w:r>
      <w:r w:rsidRPr="001071D4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 xml:space="preserve">    </w:t>
      </w:r>
      <w:r w:rsidRPr="001071D4">
        <w:rPr>
          <w:rStyle w:val="ControlFlowTok"/>
          <w:rFonts w:asciiTheme="majorHAnsi" w:hAnsiTheme="majorHAnsi" w:cstheme="majorHAnsi"/>
          <w:color w:val="244061" w:themeColor="accent1" w:themeShade="80"/>
          <w:sz w:val="24"/>
        </w:rPr>
        <w:t>pass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br/>
      </w:r>
    </w:p>
    <w:p w14:paraId="17EF6BE2" w14:textId="07285E25" w:rsidR="008A28E8" w:rsidRPr="001071D4" w:rsidRDefault="00B166D9">
      <w:pPr>
        <w:pStyle w:val="Heading4"/>
        <w:rPr>
          <w:rFonts w:cstheme="majorHAnsi"/>
          <w:i w:val="0"/>
          <w:color w:val="000000" w:themeColor="text1"/>
        </w:rPr>
      </w:pPr>
      <w:bookmarkStart w:id="2" w:name="X84d06cd4c2091ffa905dbdadf627085c3662990"/>
      <w:r w:rsidRPr="001071D4">
        <w:rPr>
          <w:rFonts w:cstheme="majorHAnsi"/>
          <w:i w:val="0"/>
          <w:color w:val="000000" w:themeColor="text1"/>
        </w:rPr>
        <w:t xml:space="preserve">Q3. How do class decorators overlap with </w:t>
      </w:r>
      <w:proofErr w:type="spellStart"/>
      <w:r w:rsidRPr="001071D4">
        <w:rPr>
          <w:rFonts w:cstheme="majorHAnsi"/>
          <w:i w:val="0"/>
          <w:color w:val="000000" w:themeColor="text1"/>
        </w:rPr>
        <w:t>metaclasses</w:t>
      </w:r>
      <w:proofErr w:type="spellEnd"/>
      <w:r w:rsidRPr="001071D4">
        <w:rPr>
          <w:rFonts w:cstheme="majorHAnsi"/>
          <w:i w:val="0"/>
          <w:color w:val="000000" w:themeColor="text1"/>
        </w:rPr>
        <w:t xml:space="preserve"> for handling classes?</w:t>
      </w:r>
      <w:bookmarkEnd w:id="2"/>
    </w:p>
    <w:p w14:paraId="39C2F583" w14:textId="77777777" w:rsidR="009A0A0C" w:rsidRPr="001071D4" w:rsidRDefault="00B166D9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570A8961" w14:textId="5D1640DB" w:rsidR="008A28E8" w:rsidRPr="001071D4" w:rsidRDefault="00B166D9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Anything you can do with a class decorator, you can of course do with a custom metaclasses (just apply the functionality of the "decorator function", i.e., the one that takes a class object and modifies it, in the course of the metaclass's </w:t>
      </w:r>
      <w:r w:rsidRPr="001071D4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__new__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 or </w:t>
      </w:r>
      <w:r w:rsidRPr="001071D4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__init__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 that make the class object!).</w:t>
      </w:r>
    </w:p>
    <w:p w14:paraId="4A4524A1" w14:textId="77777777" w:rsidR="008A28E8" w:rsidRPr="001071D4" w:rsidRDefault="00B166D9">
      <w:pPr>
        <w:pStyle w:val="Heading4"/>
        <w:rPr>
          <w:rFonts w:cstheme="majorHAnsi"/>
          <w:i w:val="0"/>
          <w:color w:val="000000" w:themeColor="text1"/>
        </w:rPr>
      </w:pPr>
      <w:bookmarkStart w:id="3" w:name="X94d708914e935f2ae527a602e50b89fe93cb157"/>
      <w:r w:rsidRPr="001071D4">
        <w:rPr>
          <w:rFonts w:cstheme="majorHAnsi"/>
          <w:i w:val="0"/>
          <w:color w:val="000000" w:themeColor="text1"/>
        </w:rPr>
        <w:t>Q4. How do class decorators overlap with metaclasses for handling instances?</w:t>
      </w:r>
      <w:bookmarkEnd w:id="3"/>
    </w:p>
    <w:p w14:paraId="5DE58533" w14:textId="77777777" w:rsidR="009A0A0C" w:rsidRPr="001071D4" w:rsidRDefault="00B166D9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599B1EE3" w14:textId="07518845" w:rsidR="008A28E8" w:rsidRPr="001071D4" w:rsidRDefault="00B166D9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Anything you can do with a class decorator, you can of course do with a custom metaclass (just apply the functionality of the "decorator function", i.e., the one that takes a class object and modifies it, in the course of the metaclass's </w:t>
      </w:r>
      <w:r w:rsidRPr="001071D4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__new__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 or </w:t>
      </w:r>
      <w:r w:rsidRPr="001071D4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__init__</w:t>
      </w:r>
      <w:r w:rsidRPr="001071D4">
        <w:rPr>
          <w:rFonts w:asciiTheme="majorHAnsi" w:hAnsiTheme="majorHAnsi" w:cstheme="majorHAnsi"/>
          <w:b/>
          <w:color w:val="244061" w:themeColor="accent1" w:themeShade="80"/>
        </w:rPr>
        <w:t xml:space="preserve"> that make the class object!).</w:t>
      </w:r>
    </w:p>
    <w:sectPr w:rsidR="008A28E8" w:rsidRPr="001071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4A008" w14:textId="77777777" w:rsidR="00B50AB7" w:rsidRDefault="00B50AB7">
      <w:pPr>
        <w:spacing w:after="0"/>
      </w:pPr>
      <w:r>
        <w:separator/>
      </w:r>
    </w:p>
  </w:endnote>
  <w:endnote w:type="continuationSeparator" w:id="0">
    <w:p w14:paraId="33FF1A02" w14:textId="77777777" w:rsidR="00B50AB7" w:rsidRDefault="00B50A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ACE41" w14:textId="77777777" w:rsidR="00B50AB7" w:rsidRDefault="00B50AB7">
      <w:r>
        <w:separator/>
      </w:r>
    </w:p>
  </w:footnote>
  <w:footnote w:type="continuationSeparator" w:id="0">
    <w:p w14:paraId="2336CAB0" w14:textId="77777777" w:rsidR="00B50AB7" w:rsidRDefault="00B50A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C30C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71D4"/>
    <w:rsid w:val="004E29B3"/>
    <w:rsid w:val="00590D07"/>
    <w:rsid w:val="00784D58"/>
    <w:rsid w:val="008A28E8"/>
    <w:rsid w:val="008D6863"/>
    <w:rsid w:val="009A0A0C"/>
    <w:rsid w:val="00B166D9"/>
    <w:rsid w:val="00B50AB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87722"/>
  <w15:docId w15:val="{FC175BAF-EA6D-4C93-AB94-EF60B7C56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1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Irfan Razi</cp:lastModifiedBy>
  <cp:revision>4</cp:revision>
  <dcterms:created xsi:type="dcterms:W3CDTF">2021-12-31T10:02:00Z</dcterms:created>
  <dcterms:modified xsi:type="dcterms:W3CDTF">2022-02-16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